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59B3998B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r w:rsidRPr="0085152E"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  <w:t>įvykių skaičiui</w:t>
      </w:r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eastAsia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207074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540F9169" w14:textId="0DD6D4B2" w:rsidR="0040586D" w:rsidRPr="00207074" w:rsidRDefault="00663675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99128346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</w:rPr>
              <w:t>Naudoti metodai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46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3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4A3F4F" w14:textId="74F891B1" w:rsidR="0040586D" w:rsidRPr="00207074" w:rsidRDefault="00B556AB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47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</w:rPr>
              <w:t>Duomenys ir jų šaltiniai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47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3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F6BB58E" w14:textId="1828F9D1" w:rsidR="0040586D" w:rsidRPr="00207074" w:rsidRDefault="00B556AB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48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</w:rPr>
              <w:t>Tikslas ir uždaviniai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48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5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220EC2A" w14:textId="5F7BF445" w:rsidR="0040586D" w:rsidRPr="00207074" w:rsidRDefault="00B556AB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49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  <w:lang w:val="lt-LT"/>
              </w:rPr>
              <w:t>Atliktos analizės aprašymas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49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6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410F076" w14:textId="57BDE6D4" w:rsidR="0040586D" w:rsidRPr="00207074" w:rsidRDefault="00B556AB">
          <w:pPr>
            <w:pStyle w:val="Turinys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50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  <w:lang w:val="lt-LT"/>
              </w:rPr>
              <w:t>1. Naudojant R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50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6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8E5933F" w14:textId="60DE752A" w:rsidR="0040586D" w:rsidRPr="00207074" w:rsidRDefault="00B556AB">
          <w:pPr>
            <w:pStyle w:val="Turinys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51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</w:rPr>
              <w:t xml:space="preserve">2. </w:t>
            </w:r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  <w:lang w:val="lt-LT"/>
              </w:rPr>
              <w:t>Naudojant Python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51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19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1D2770D" w14:textId="3A4E8A17" w:rsidR="00663675" w:rsidRPr="0085152E" w:rsidRDefault="00663675">
          <w:pPr>
            <w:rPr>
              <w:rFonts w:asciiTheme="majorHAnsi" w:hAnsiTheme="majorHAnsi" w:cstheme="majorHAnsi"/>
            </w:rPr>
          </w:pPr>
          <w:r w:rsidRPr="00207074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4D5A3256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99128346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23677FEA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6501A1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ython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74D995B4" w14:textId="0B36DBF2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5A512382" w14:textId="1244BE2E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AER</w:t>
      </w:r>
    </w:p>
    <w:p w14:paraId="089A3198" w14:textId="6439A390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lMASS</w:t>
      </w:r>
      <w:proofErr w:type="spellEnd"/>
    </w:p>
    <w:p w14:paraId="66D79CA1" w14:textId="00B8C09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AC12FE8" w14:textId="0C6125BB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05F1368D" w14:textId="06C973B6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s</w:t>
      </w:r>
    </w:p>
    <w:p w14:paraId="7968C6F5" w14:textId="712E2F9C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yardstick</w:t>
      </w:r>
    </w:p>
    <w:p w14:paraId="13E5717B" w14:textId="4B786CF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VGAM</w:t>
      </w:r>
    </w:p>
    <w:p w14:paraId="65F3A525" w14:textId="03F0E7BA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99128347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4D86C212" w:rsidR="00802F63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nu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o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5BC8FD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Kaggle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F97F1DA" w14:textId="787BC018" w:rsidR="003D2B1D" w:rsidRPr="00207074" w:rsidRDefault="0085152E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Pr="00207074">
          <w:rPr>
            <w:rStyle w:val="Hipersaitas"/>
            <w:rFonts w:asciiTheme="majorHAnsi" w:hAnsiTheme="majorHAnsi" w:cstheme="majorHAnsi"/>
            <w:sz w:val="22"/>
            <w:szCs w:val="22"/>
          </w:rPr>
          <w:t>https://www.kaggle.com/datasets/brajeshmohapatra/bike-count-prediction-data-set?select=train.csv</w:t>
        </w:r>
      </w:hyperlink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1DD4253" w14:textId="77777777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9493584" w14:textId="0CFA48FE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Datetime” 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–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ta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EDDBF0C" w14:textId="78CEF6C3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Season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me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E8849CD" w14:textId="36DD8369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olida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ventė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2EC1272" w14:textId="6B0734A0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Workingday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o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24BDCB4" w14:textId="0E7AC408" w:rsidR="006A3D8B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eather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ategor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5E68F72" w14:textId="16BF1B95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Temp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696CFA38" w14:textId="3C91F134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emp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jutiminė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9FC7C8" w14:textId="45DF3C12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umidit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rėgnum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53FA795" w14:textId="201052C3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indspeed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ėj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greit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6C0AF38" w14:textId="2D43BC9C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asual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–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e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40C6BA" w14:textId="1AA7883D" w:rsidR="00802F63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Register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-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7EB04FE" w14:textId="28223E4A" w:rsidR="00802F63" w:rsidRPr="00207074" w:rsidRDefault="006A3D8B" w:rsidP="003D2B1D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ounts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bendr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i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u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sako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E2B39D9" w14:textId="77777777" w:rsidR="00802F63" w:rsidRPr="0085152E" w:rsidRDefault="00802F63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  <w:r w:rsidRPr="0085152E"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  <w:br w:type="page"/>
      </w:r>
    </w:p>
    <w:p w14:paraId="4B570EC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3" w:name="_Toc99128348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Tiksla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uždaviniai</w:t>
      </w:r>
      <w:bookmarkEnd w:id="3"/>
      <w:proofErr w:type="spellEnd"/>
    </w:p>
    <w:p w14:paraId="65DFA78F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502C1807" w14:textId="17CDA6E4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regresijos modelį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nuomotų dvirač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ui, įvertint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kią įtaką tam tikri požymia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daro dviračių nuomos paklausai,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udoti sudarytą modelį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rognozuoti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viračių paklausą esant tam tikroms sąlygoms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67FAC31B" w14:textId="0E65ADE2" w:rsidR="00961016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aus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us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 duomenų aibei.</w:t>
      </w:r>
    </w:p>
    <w:p w14:paraId="4F66EA01" w14:textId="696C0145" w:rsidR="00802F63" w:rsidRDefault="00961016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tlikti visų sudarytų m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ę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625322ED" w14:textId="4A50E6EC" w:rsidR="00EC69E2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iausio modelio parinkimas.</w:t>
      </w:r>
    </w:p>
    <w:p w14:paraId="439CEABD" w14:textId="346B5C49" w:rsidR="00802F63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eficientų interpretacija.</w:t>
      </w:r>
    </w:p>
    <w:p w14:paraId="75E624C1" w14:textId="6D6DCE57" w:rsidR="00802F63" w:rsidRPr="0085152E" w:rsidRDefault="00EA16D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panaudojimas prognozuoti dviračių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uomos paklausą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sant tam tikroms sąlygoms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802F63"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191D06F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4" w:name="_Toc99128349"/>
      <w:r w:rsidRPr="0085152E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Atliktos analizės aprašymas</w:t>
      </w:r>
      <w:bookmarkEnd w:id="4"/>
    </w:p>
    <w:p w14:paraId="09A1C997" w14:textId="77777777" w:rsidR="00802F63" w:rsidRPr="0085152E" w:rsidRDefault="00802F63" w:rsidP="00802F63">
      <w:pPr>
        <w:pStyle w:val="Antrat2"/>
        <w:rPr>
          <w:rFonts w:cstheme="majorHAnsi"/>
          <w:b w:val="0"/>
          <w:bCs w:val="0"/>
          <w:color w:val="000000" w:themeColor="text1"/>
          <w:lang w:val="lt-LT"/>
        </w:rPr>
      </w:pPr>
    </w:p>
    <w:p w14:paraId="1EBF69BE" w14:textId="77777777" w:rsidR="00802F63" w:rsidRPr="00207074" w:rsidRDefault="00802F63" w:rsidP="00802F63">
      <w:pPr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bookmarkStart w:id="5" w:name="_Toc99128350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 xml:space="preserve">1. </w:t>
      </w:r>
      <w:bookmarkStart w:id="6" w:name="_Hlk99128283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>Naudojant R</w:t>
      </w:r>
      <w:bookmarkEnd w:id="5"/>
      <w:bookmarkEnd w:id="6"/>
    </w:p>
    <w:p w14:paraId="529EEEDF" w14:textId="683A7D37" w:rsidR="00802F63" w:rsidRPr="0085152E" w:rsidRDefault="00802F63" w:rsidP="00663675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ų aibę sudaro </w:t>
      </w:r>
      <w:r w:rsidR="00FA1CEE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17379 stebėjima</w:t>
      </w:r>
      <w:r w:rsidR="00663675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</w:t>
      </w:r>
      <w:r w:rsidR="00FA1CEE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 Duomenų aibėje nėra praleistų reikšmių. Duomenis pasirinkta padalinti į mokymo ir testavimo aibes naudojant 90-10 santykį.</w:t>
      </w:r>
    </w:p>
    <w:p w14:paraId="26E29188" w14:textId="77777777" w:rsidR="00663675" w:rsidRPr="0085152E" w:rsidRDefault="00663675" w:rsidP="00663675">
      <w:pPr>
        <w:pStyle w:val="Pagrindinistekstas"/>
        <w:rPr>
          <w:rStyle w:val="CommentTok"/>
          <w:rFonts w:asciiTheme="majorHAnsi" w:hAnsiTheme="majorHAnsi" w:cstheme="majorHAnsi"/>
          <w:i w:val="0"/>
          <w:color w:val="000000" w:themeColor="text1"/>
          <w:szCs w:val="22"/>
          <w:shd w:val="clear" w:color="auto" w:fill="auto"/>
          <w:lang w:val="lt-LT"/>
        </w:rPr>
      </w:pPr>
    </w:p>
    <w:p w14:paraId="6995E457" w14:textId="005C2F3E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#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Duomenys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https://www.kaggle.com/datasets/brajeshmohapatra/bike-count-prediction-data-set?select=train.csv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spell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tidyverse</w:t>
      </w:r>
      <w:proofErr w:type="spell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AER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ASS)</w:t>
      </w:r>
      <w:r w:rsidRPr="0085152E">
        <w:rPr>
          <w:rFonts w:asciiTheme="majorHAnsi" w:hAnsiTheme="majorHAnsi" w:cstheme="majorHAnsi"/>
          <w:sz w:val="18"/>
          <w:szCs w:val="18"/>
        </w:rPr>
        <w:br/>
      </w:r>
    </w:p>
    <w:p w14:paraId="3665BA5E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ead.csv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train.csv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ead.csv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test.csv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te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e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asual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e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registered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full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bind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tr, te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full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full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-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datetime, casual, registered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eason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t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season),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    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holida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t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holiday),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    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workingda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t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workingday),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    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weathe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t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weather))</w:t>
      </w:r>
    </w:p>
    <w:p w14:paraId="77AB7D0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head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full)</w:t>
      </w:r>
    </w:p>
    <w:p w14:paraId="08E8E11F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season holiday workingday weather temp  atemp humidity windspeed count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     1       0          0       1 9.84 14.395       81    0.0000    1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     1       0          0       1 9.02 13.635       80    0.0000    4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3      1       0          0       1 9.02 13.635       80    0.0000    3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4      1       0          0       1 9.84 14.395       75    0.0000    1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5      1       0          0       1 9.84 14.395       75    0.0000    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6      1       0          0       2 9.84 12.880       75    6.0032     1</w:t>
      </w:r>
    </w:p>
    <w:p w14:paraId="6FFBD9DC" w14:textId="77777777" w:rsidR="002D4579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Perdaromi mokymo ir testavimo duomenų rinkiniai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rsample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full_split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initial_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pli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full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prop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loatTok"/>
          <w:rFonts w:asciiTheme="majorHAnsi" w:hAnsiTheme="majorHAnsi" w:cstheme="majorHAnsi"/>
          <w:sz w:val="18"/>
          <w:szCs w:val="18"/>
        </w:rPr>
        <w:t>0.9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rainin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full_split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estin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full_split)</w:t>
      </w:r>
      <w:r w:rsidRPr="0085152E">
        <w:rPr>
          <w:rFonts w:asciiTheme="majorHAnsi" w:hAnsiTheme="majorHAnsi" w:cstheme="majorHAnsi"/>
          <w:sz w:val="18"/>
          <w:szCs w:val="18"/>
        </w:rPr>
        <w:br/>
      </w:r>
    </w:p>
    <w:p w14:paraId="22DE5FBB" w14:textId="07798CAF" w:rsidR="002D4579" w:rsidRDefault="002D4579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2D4579">
        <w:rPr>
          <w:rFonts w:asciiTheme="majorHAnsi" w:hAnsiTheme="majorHAnsi" w:cstheme="majorHAnsi"/>
          <w:sz w:val="18"/>
          <w:szCs w:val="18"/>
        </w:rPr>
        <w:t>min(</w:t>
      </w:r>
      <w:proofErr w:type="spellStart"/>
      <w:r w:rsidR="005519AB">
        <w:rPr>
          <w:rFonts w:asciiTheme="majorHAnsi" w:hAnsiTheme="majorHAnsi" w:cstheme="majorHAnsi"/>
          <w:sz w:val="18"/>
          <w:szCs w:val="18"/>
        </w:rPr>
        <w:t>train</w:t>
      </w:r>
      <w:r w:rsidRPr="002D4579">
        <w:rPr>
          <w:rFonts w:asciiTheme="majorHAnsi" w:hAnsiTheme="majorHAnsi" w:cstheme="majorHAnsi"/>
          <w:sz w:val="18"/>
          <w:szCs w:val="18"/>
        </w:rPr>
        <w:t>$count</w:t>
      </w:r>
      <w:proofErr w:type="spellEnd"/>
      <w:r w:rsidRPr="002D4579">
        <w:rPr>
          <w:rFonts w:asciiTheme="majorHAnsi" w:hAnsiTheme="majorHAnsi" w:cstheme="majorHAnsi"/>
          <w:sz w:val="18"/>
          <w:szCs w:val="18"/>
        </w:rPr>
        <w:t>)</w:t>
      </w:r>
    </w:p>
    <w:p w14:paraId="3C27486F" w14:textId="77777777" w:rsidR="002D4579" w:rsidRDefault="002D4579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[1] </w:t>
      </w:r>
      <w:r>
        <w:rPr>
          <w:rStyle w:val="VerbatimChar"/>
          <w:rFonts w:asciiTheme="majorHAnsi" w:hAnsiTheme="majorHAnsi" w:cstheme="majorHAnsi"/>
          <w:sz w:val="18"/>
          <w:szCs w:val="18"/>
        </w:rPr>
        <w:t>1</w:t>
      </w:r>
    </w:p>
    <w:p w14:paraId="691118BB" w14:textId="53F3699B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,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histogra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</w:p>
    <w:p w14:paraId="4FEEC029" w14:textId="4ECD7DDE" w:rsidR="00986F25" w:rsidRPr="0085152E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0244C091" wp14:editId="721B153F">
            <wp:extent cx="4951828" cy="3537171"/>
            <wp:effectExtent l="0" t="0" r="0" b="0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4130" cy="353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C209D" w14:textId="77777777" w:rsidR="00663675" w:rsidRPr="0085152E" w:rsidRDefault="00663675" w:rsidP="00663675">
      <w:pPr>
        <w:pStyle w:val="Pagrindinistekstas"/>
        <w:rPr>
          <w:rFonts w:asciiTheme="majorHAnsi" w:hAnsiTheme="majorHAnsi" w:cstheme="majorHAnsi"/>
        </w:rPr>
      </w:pPr>
    </w:p>
    <w:p w14:paraId="154EB2E6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Dispersija didesnė už vidurkį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ea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rain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count)</w:t>
      </w:r>
    </w:p>
    <w:p w14:paraId="0731D868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1] 190.061</w:t>
      </w:r>
    </w:p>
    <w:p w14:paraId="1E47BFC3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rain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count)</w:t>
      </w:r>
    </w:p>
    <w:p w14:paraId="4194553C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1] 33048.88</w:t>
      </w:r>
    </w:p>
    <w:p w14:paraId="7296BDE1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q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ntil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count,</w:t>
      </w:r>
      <w:r w:rsidRPr="0085152E">
        <w:rPr>
          <w:rStyle w:val="DecValTok"/>
          <w:rFonts w:asciiTheme="majorHAnsi" w:hAnsiTheme="majorHAnsi" w:cstheme="majorHAnsi"/>
          <w:sz w:val="18"/>
          <w:szCs w:val="18"/>
        </w:rPr>
        <w:t>6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roup_b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q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iz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mean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ea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va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count))</w:t>
      </w:r>
    </w:p>
    <w:p w14:paraId="27682DC7" w14:textId="73F99F2C" w:rsidR="00663675" w:rsidRPr="0085152E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6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  q   mean     var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int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&gt;  &lt;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dbl&gt;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    1   8.24    26.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2     2  42.3    226.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3     3 106.     418.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4     4 182.     566.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5     5 284.    1443.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6     6 517.   17617.</w:t>
      </w:r>
    </w:p>
    <w:p w14:paraId="4A5C629B" w14:textId="77777777" w:rsidR="00663675" w:rsidRPr="0085152E" w:rsidRDefault="00663675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</w:p>
    <w:p w14:paraId="05BB487B" w14:textId="77777777" w:rsidR="00663675" w:rsidRPr="0085152E" w:rsidRDefault="00663675">
      <w:pPr>
        <w:rPr>
          <w:rFonts w:asciiTheme="majorHAnsi" w:hAnsiTheme="majorHAnsi" w:cstheme="majorHAnsi"/>
          <w:sz w:val="18"/>
          <w:szCs w:val="18"/>
        </w:rPr>
      </w:pPr>
    </w:p>
    <w:p w14:paraId="7CCF5F03" w14:textId="270E2055" w:rsidR="00663675" w:rsidRPr="0085152E" w:rsidRDefault="00663675">
      <w:pPr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skaičiavus aprašomosios statistikos charakteristikas rasta, kad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nuomotų dviračių </w:t>
      </w:r>
      <w:r w:rsidR="002D457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kaičiaus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ispersija stipriai didesnė už vidurkį (duomenų aibės požymis „</w:t>
      </w:r>
      <w:proofErr w:type="spellStart"/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ount</w:t>
      </w:r>
      <w:proofErr w:type="spellEnd"/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“), be to dispersijos ir vidurkio santykis nėra pastovus</w:t>
      </w:r>
      <w:r w:rsidR="002D457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: šis santykis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idėja </w:t>
      </w:r>
      <w:r w:rsidR="002D457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esant didesnėms 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 skaičiaus reikšmėmis</w:t>
      </w:r>
      <w:r w:rsidR="002D457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Pr="0085152E">
        <w:rPr>
          <w:rFonts w:asciiTheme="majorHAnsi" w:hAnsiTheme="majorHAnsi" w:cstheme="majorHAnsi"/>
          <w:sz w:val="18"/>
          <w:szCs w:val="18"/>
        </w:rPr>
        <w:br w:type="page"/>
      </w:r>
    </w:p>
    <w:p w14:paraId="23322688" w14:textId="77777777" w:rsidR="00663675" w:rsidRPr="0085152E" w:rsidRDefault="00663675">
      <w:pPr>
        <w:pStyle w:val="SourceCode"/>
        <w:rPr>
          <w:rFonts w:asciiTheme="majorHAnsi" w:hAnsiTheme="majorHAnsi" w:cstheme="majorHAnsi"/>
          <w:sz w:val="18"/>
          <w:szCs w:val="18"/>
        </w:rPr>
      </w:pPr>
    </w:p>
    <w:p w14:paraId="2C59D034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unt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o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temp,atemp,windspeed,humidity,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ivot_longe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value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count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lou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name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poin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smooth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e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F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lor=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red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et_wr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cales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free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</w:p>
    <w:p w14:paraId="0C951CFB" w14:textId="524B15AC" w:rsidR="00986F25" w:rsidRPr="0085152E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drawing>
          <wp:inline distT="0" distB="0" distL="0" distR="0" wp14:anchorId="08BAE775" wp14:editId="57E0BE9E">
            <wp:extent cx="5078437" cy="3627610"/>
            <wp:effectExtent l="0" t="0" r="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2276" cy="363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B4B11" w14:textId="77777777" w:rsidR="00337F81" w:rsidRPr="0085152E" w:rsidRDefault="00337F81" w:rsidP="00337F81">
      <w:pPr>
        <w:pStyle w:val="Pagrindinistekstas"/>
        <w:rPr>
          <w:rFonts w:asciiTheme="majorHAnsi" w:hAnsiTheme="majorHAnsi" w:cstheme="majorHAnsi"/>
        </w:rPr>
      </w:pPr>
    </w:p>
    <w:p w14:paraId="4F85849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Tarpusavio koreliacijo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corrplot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rrelation_matrix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proofErr w:type="gramEnd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wher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is.numeric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 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rr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rrelation_matrix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orde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original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metho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color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ype=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upper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diag=</w:t>
      </w:r>
      <w:r w:rsidRPr="0085152E">
        <w:rPr>
          <w:rStyle w:val="ConstantTok"/>
          <w:rFonts w:asciiTheme="majorHAnsi" w:hAnsiTheme="majorHAnsi" w:cstheme="majorHAnsi"/>
          <w:sz w:val="18"/>
          <w:szCs w:val="18"/>
        </w:rPr>
        <w:t>FALS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l.col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black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addCoef.col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black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503CE35B" w14:textId="1546698A" w:rsidR="00986F25" w:rsidRPr="0085152E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10B554C3" wp14:editId="6E4B295D">
            <wp:extent cx="5078437" cy="3627610"/>
            <wp:effectExtent l="0" t="0" r="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veikslėlis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613" cy="363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B7EBE" w14:textId="704A0DEC" w:rsidR="00663675" w:rsidRPr="0085152E" w:rsidRDefault="00663675" w:rsidP="00663675">
      <w:pPr>
        <w:pStyle w:val="Pagrindinistekstas"/>
        <w:rPr>
          <w:rFonts w:asciiTheme="majorHAnsi" w:hAnsiTheme="majorHAnsi" w:cstheme="majorHAnsi"/>
        </w:rPr>
      </w:pPr>
    </w:p>
    <w:p w14:paraId="6404FAD6" w14:textId="6926AAF7" w:rsidR="00663675" w:rsidRPr="0085152E" w:rsidRDefault="002D4579" w:rsidP="00663675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asti pakankamai tiesiniai ryšiai tarp skaitinių požymių ir išnuomotų dviračių skaičiaus logaritmo. </w:t>
      </w:r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pskaičiavus koreliacijas tarp skaitinių duomenų aibės požymių </w:t>
      </w:r>
      <w:r w:rsidR="00663675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rasta</w:t>
      </w:r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veik visiškai tiesinis ryšys tarp oro temperatūros ir jutiminės oro temperatūros</w:t>
      </w:r>
      <w:r w:rsidR="00663675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r=0.99) . </w:t>
      </w:r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šios priežasties pasirinkta sudarant modelius kaip </w:t>
      </w:r>
      <w:proofErr w:type="spellStart"/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ę</w:t>
      </w:r>
      <w:proofErr w:type="spellEnd"/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traukti tik jutiminę oro temperatūrą.</w:t>
      </w:r>
    </w:p>
    <w:p w14:paraId="2C3E6F47" w14:textId="77777777" w:rsidR="00663675" w:rsidRPr="0085152E" w:rsidRDefault="00663675" w:rsidP="00663675">
      <w:pPr>
        <w:pStyle w:val="Pagrindinistekstas"/>
        <w:rPr>
          <w:rFonts w:asciiTheme="majorHAnsi" w:hAnsiTheme="majorHAnsi" w:cstheme="majorHAnsi"/>
        </w:rPr>
      </w:pPr>
    </w:p>
    <w:p w14:paraId="4AEB0AF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proofErr w:type="gramEnd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-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emp))</w:t>
      </w:r>
    </w:p>
    <w:p w14:paraId="3610E865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full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proofErr w:type="gramEnd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wher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is.factor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nam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group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ControlFlowTok"/>
          <w:rFonts w:asciiTheme="majorHAnsi" w:hAnsiTheme="majorHAnsi" w:cstheme="majorHAnsi"/>
          <w:sz w:val="18"/>
          <w:szCs w:val="18"/>
        </w:rPr>
        <w:t>functio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x) {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full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roup_b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!!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y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x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iz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mean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ea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va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n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}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purr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name,group)</w:t>
      </w:r>
    </w:p>
    <w:p w14:paraId="41B040C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[1]]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4 x 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season  mea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var     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fct&gt;  &lt;dbl&gt;  &lt;dbl&gt; &lt;int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1       111. 14214.  424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2       208. 35480.  4409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3 3       236. 39090.  449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4 4       199. 33477.  423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[2]]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lastRenderedPageBreak/>
        <w:t>## # A tibble: 2 x 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holiday  mea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var     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fct&gt;   &lt;dbl&gt;  &lt;dbl&gt; &lt;int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0        190. 33117. 16879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1        157. 24573.   50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[3]]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2 x 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workingday  mea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var     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fct&gt;      &lt;dbl&gt;  &lt;dbl&gt; &lt;int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0           181. 29878.  551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1           193. 34265. 11865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[4]]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4 x 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weather  mea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var     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fct&gt;   &lt;dbl&gt;  &lt;dbl&gt; &lt;int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1       205.  35906. 1141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2       175.  27368.  454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3 3       112.  17897.  1419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4 4     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74.3  6072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.     3</w:t>
      </w:r>
    </w:p>
    <w:p w14:paraId="21B22D8C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unt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o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season,holiday,workingday,weather,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ivot_longe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value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count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group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value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box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et_wr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cales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free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</w:p>
    <w:p w14:paraId="4B8A151F" w14:textId="0B79AD23" w:rsidR="00986F25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drawing>
          <wp:inline distT="0" distB="0" distL="0" distR="0" wp14:anchorId="2D973F04" wp14:editId="5DEEDC37">
            <wp:extent cx="5162843" cy="3687903"/>
            <wp:effectExtent l="0" t="0" r="0" b="0"/>
            <wp:docPr id="13" name="Paveikslėlis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veikslėlis 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224" cy="369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3BE4D" w14:textId="07AA72EF" w:rsidR="00887ED2" w:rsidRDefault="00887ED2" w:rsidP="00887ED2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887ED2">
        <w:rPr>
          <w:rFonts w:asciiTheme="majorHAnsi" w:hAnsiTheme="majorHAnsi" w:cstheme="majorHAnsi"/>
          <w:sz w:val="22"/>
          <w:szCs w:val="22"/>
        </w:rPr>
        <w:t>Apskaičiuot</w:t>
      </w:r>
      <w:r>
        <w:rPr>
          <w:rFonts w:asciiTheme="majorHAnsi" w:hAnsiTheme="majorHAnsi" w:cstheme="majorHAnsi"/>
          <w:sz w:val="22"/>
          <w:szCs w:val="22"/>
        </w:rPr>
        <w:t>as</w:t>
      </w:r>
      <w:proofErr w:type="spellEnd"/>
      <w:r w:rsidRPr="00887ED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šnuomot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virač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aičia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vidurk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es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irtingie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87ED2">
        <w:rPr>
          <w:rFonts w:asciiTheme="majorHAnsi" w:hAnsiTheme="majorHAnsi" w:cstheme="majorHAnsi"/>
          <w:sz w:val="22"/>
          <w:szCs w:val="22"/>
        </w:rPr>
        <w:t>kategorini</w:t>
      </w:r>
      <w:r>
        <w:rPr>
          <w:rFonts w:asciiTheme="majorHAnsi" w:hAnsiTheme="majorHAnsi" w:cstheme="majorHAnsi"/>
          <w:sz w:val="22"/>
          <w:szCs w:val="22"/>
        </w:rPr>
        <w:t>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ygmenin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pasiskirsty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vaizduo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ačiakampėm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agramomis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  <w:r w:rsidR="004C06D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Laikoma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išnuomotų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dviračių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skaičiaus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lastRenderedPageBreak/>
        <w:t>reikšmės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priklauso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kitų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todėl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š</w:t>
      </w:r>
      <w:r w:rsidR="004C06D0">
        <w:rPr>
          <w:rFonts w:asciiTheme="majorHAnsi" w:hAnsiTheme="majorHAnsi" w:cstheme="majorHAnsi"/>
          <w:sz w:val="22"/>
          <w:szCs w:val="22"/>
        </w:rPr>
        <w:t>ių</w:t>
      </w:r>
      <w:proofErr w:type="spellEnd"/>
      <w:r w:rsidR="004C06D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kategorinių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lygmenų</w:t>
      </w:r>
      <w:proofErr w:type="spellEnd"/>
      <w:r w:rsidR="004C06D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4C06D0">
        <w:rPr>
          <w:rFonts w:asciiTheme="majorHAnsi" w:hAnsiTheme="majorHAnsi" w:cstheme="majorHAnsi"/>
          <w:sz w:val="22"/>
          <w:szCs w:val="22"/>
        </w:rPr>
        <w:t>poveikis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kitiems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kintamiesiems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esant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fiksuotiems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r w:rsidR="004C06D0">
        <w:rPr>
          <w:rFonts w:asciiTheme="majorHAnsi" w:hAnsiTheme="majorHAnsi" w:cstheme="majorHAnsi"/>
          <w:sz w:val="22"/>
          <w:szCs w:val="22"/>
        </w:rPr>
        <w:t xml:space="preserve">bus </w:t>
      </w:r>
      <w:proofErr w:type="spellStart"/>
      <w:r w:rsidR="004C06D0">
        <w:rPr>
          <w:rFonts w:asciiTheme="majorHAnsi" w:hAnsiTheme="majorHAnsi" w:cstheme="majorHAnsi"/>
          <w:sz w:val="22"/>
          <w:szCs w:val="22"/>
        </w:rPr>
        <w:t>įvertintas</w:t>
      </w:r>
      <w:proofErr w:type="spellEnd"/>
      <w:r w:rsidR="004C06D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sudarius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B0136">
        <w:rPr>
          <w:rFonts w:asciiTheme="majorHAnsi" w:hAnsiTheme="majorHAnsi" w:cstheme="majorHAnsi"/>
          <w:sz w:val="22"/>
          <w:szCs w:val="22"/>
        </w:rPr>
        <w:t>modelį</w:t>
      </w:r>
      <w:proofErr w:type="spellEnd"/>
      <w:r w:rsidR="00EB0136">
        <w:rPr>
          <w:rFonts w:asciiTheme="majorHAnsi" w:hAnsiTheme="majorHAnsi" w:cstheme="majorHAnsi"/>
          <w:sz w:val="22"/>
          <w:szCs w:val="22"/>
        </w:rPr>
        <w:t>.</w:t>
      </w:r>
    </w:p>
    <w:p w14:paraId="01F43B18" w14:textId="77777777" w:rsidR="00EB0136" w:rsidRPr="00887ED2" w:rsidRDefault="00EB0136" w:rsidP="00887ED2">
      <w:pPr>
        <w:pStyle w:val="Pagrindinistekstas"/>
        <w:rPr>
          <w:rFonts w:asciiTheme="majorHAnsi" w:hAnsiTheme="majorHAnsi" w:cstheme="majorHAnsi"/>
          <w:sz w:val="22"/>
          <w:szCs w:val="22"/>
        </w:rPr>
      </w:pPr>
    </w:p>
    <w:p w14:paraId="0B59281F" w14:textId="299E600A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DocumentationTok"/>
          <w:rFonts w:asciiTheme="majorHAnsi" w:hAnsiTheme="majorHAnsi" w:cstheme="majorHAnsi"/>
          <w:b w:val="0"/>
          <w:bCs/>
          <w:i w:val="0"/>
          <w:iCs/>
          <w:sz w:val="18"/>
          <w:szCs w:val="18"/>
        </w:rPr>
        <w:t># Puasono modeli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model_1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l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.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amily=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poisson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data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1)</w:t>
      </w:r>
    </w:p>
    <w:p w14:paraId="7664E947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all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glm(formula = count ~ ., family = "poisson", data = 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Deviance Residuals: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Min       1Q   Median       3Q      Max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-26.930   -9.707   -2.988    4.583   41.893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oefficients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    Estimate Std. Error  z value Pr(&gt;|z|)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Intercept)  4.637e+00  3.652e-03 1269.684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2      1.398e-01  2.273e-03   61.483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3     -4.008e-02  2.691e-03  -14.895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4      4.462e-01  2.061e-03  216.521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oliday1    -1.448e-01  3.911e-03  -37.010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orkingday1  1.250e-02  1.300e-03    9.612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2     9.612e-02  1.445e-03   66.517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3    -1.460e-01  2.915e-03  -50.075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4     4.252e-01  6.700e-02    6.346  2.2e-10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temp        4.956e-02  1.083e-04  457.583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umidity    -1.464e-02  3.588e-05 -408.064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indspeed    4.707e-03  7.467e-05   63.040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--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ignif. codes:  0 '***' 0.001 '**' 0.01 '*' 0.05 '.' 0.1 ' '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Dispersion parameter for poisson family taken to be 1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Null deviance: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2606087  o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15640 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Residual deviance: 1832759  on 15629 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IC: 193266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Number of Fisher Scoring iterations: 5</w:t>
      </w:r>
    </w:p>
    <w:p w14:paraId="18563597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a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StringTok"/>
          <w:rFonts w:asciiTheme="majorHAnsi" w:hAnsiTheme="majorHAnsi" w:cstheme="majorHAnsi"/>
          <w:sz w:val="18"/>
          <w:szCs w:val="18"/>
        </w:rPr>
        <w:t>"Deviacija padalinta iš laisvės laipsnių: 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model_1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deviance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/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model_1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df.residual,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\n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3E52B1CE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Deviacija padalinta iš laisvės laipsnių:  117.2666</w:t>
      </w:r>
    </w:p>
    <w:p w14:paraId="057BFE6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a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StringTok"/>
          <w:rFonts w:asciiTheme="majorHAnsi" w:hAnsiTheme="majorHAnsi" w:cstheme="majorHAnsi"/>
          <w:sz w:val="18"/>
          <w:szCs w:val="18"/>
        </w:rPr>
        <w:t>"Siekiama, kad būtų tarp 0.7 ir 1.3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00DBBC11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iekiama, kad būtų tarp 0.7 ir 1.3</w:t>
      </w:r>
    </w:p>
    <w:p w14:paraId="08CA9B51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Tikrinima hipotezė, kad modelis nėra per didelės dispersijo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dispersiontes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model_1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rafo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DecValTok"/>
          <w:rFonts w:asciiTheme="majorHAnsi" w:hAnsiTheme="majorHAnsi" w:cstheme="majorHAnsi"/>
          <w:sz w:val="18"/>
          <w:szCs w:val="18"/>
        </w:rPr>
        <w:t>2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5FB51C4F" w14:textId="0E42F16B" w:rsidR="00986F25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  Overdispersio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test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data:  model_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z = 47.778, p-value &lt; 2.2e-1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lternative hypothesis: true alpha is greater than 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lastRenderedPageBreak/>
        <w:t>## sample estimates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alpha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0.5138437</w:t>
      </w:r>
    </w:p>
    <w:p w14:paraId="4A9C0F74" w14:textId="4D401607" w:rsidR="00A72DE2" w:rsidRDefault="00A72DE2" w:rsidP="008B23C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uason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naudojanti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visas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kovariante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>,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įvertin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eigiančią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deviacij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dalint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svė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psnių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ur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riklausyt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ntervalu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[0.7,1.3].</w:t>
      </w:r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nepatenka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į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šį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intervalą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>.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rametr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Pr="00C81A9F">
        <w:rPr>
          <w:rStyle w:val="VerbatimChar"/>
          <w:rFonts w:asciiTheme="majorHAnsi" w:hAnsiTheme="majorHAnsi" w:cstheme="majorHAnsi"/>
          <w:i/>
          <w:iCs/>
          <w:szCs w:val="22"/>
        </w:rPr>
        <w:t>alpha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dispersijoje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Pr="00A72DE2">
        <w:rPr>
          <w:rStyle w:val="VerbatimChar"/>
          <w:rFonts w:asciiTheme="majorHAnsi" w:hAnsiTheme="majorHAnsi" w:cstheme="majorHAnsi"/>
          <w:szCs w:val="22"/>
        </w:rPr>
        <w:t>lygus 0 at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esta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parametro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didesnė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už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0.</w:t>
      </w:r>
      <w:r w:rsidR="008B23C6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B23C6">
        <w:rPr>
          <w:rStyle w:val="VerbatimChar"/>
          <w:rFonts w:asciiTheme="majorHAnsi" w:hAnsiTheme="majorHAnsi" w:cstheme="majorHAnsi"/>
          <w:szCs w:val="22"/>
        </w:rPr>
        <w:t>Laikoma</w:t>
      </w:r>
      <w:proofErr w:type="spellEnd"/>
      <w:r w:rsidR="008B23C6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8B23C6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8B23C6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B23C6">
        <w:rPr>
          <w:rStyle w:val="VerbatimChar"/>
          <w:rFonts w:asciiTheme="majorHAnsi" w:hAnsiTheme="majorHAnsi" w:cstheme="majorHAnsi"/>
          <w:szCs w:val="22"/>
        </w:rPr>
        <w:t>Puasono</w:t>
      </w:r>
      <w:proofErr w:type="spellEnd"/>
      <w:r w:rsidR="008B23C6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B23C6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8B23C6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B23C6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8B23C6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B23C6">
        <w:rPr>
          <w:rStyle w:val="VerbatimChar"/>
          <w:rFonts w:asciiTheme="majorHAnsi" w:hAnsiTheme="majorHAnsi" w:cstheme="majorHAnsi"/>
          <w:szCs w:val="22"/>
        </w:rPr>
        <w:t>yra</w:t>
      </w:r>
      <w:proofErr w:type="spellEnd"/>
      <w:r w:rsidR="008B23C6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B23C6">
        <w:rPr>
          <w:rStyle w:val="VerbatimChar"/>
          <w:rFonts w:asciiTheme="majorHAnsi" w:hAnsiTheme="majorHAnsi" w:cstheme="majorHAnsi"/>
          <w:szCs w:val="22"/>
        </w:rPr>
        <w:t>netinkamas</w:t>
      </w:r>
      <w:proofErr w:type="spellEnd"/>
      <w:r w:rsidR="008B23C6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B23C6">
        <w:rPr>
          <w:rStyle w:val="VerbatimChar"/>
          <w:rFonts w:asciiTheme="majorHAnsi" w:hAnsiTheme="majorHAnsi" w:cstheme="majorHAnsi"/>
          <w:szCs w:val="22"/>
        </w:rPr>
        <w:t>duomenims</w:t>
      </w:r>
      <w:proofErr w:type="spellEnd"/>
      <w:r w:rsidR="008B23C6">
        <w:rPr>
          <w:rStyle w:val="VerbatimChar"/>
          <w:rFonts w:asciiTheme="majorHAnsi" w:hAnsiTheme="majorHAnsi" w:cstheme="majorHAnsi"/>
          <w:szCs w:val="22"/>
        </w:rPr>
        <w:t>.</w:t>
      </w:r>
    </w:p>
    <w:p w14:paraId="03110B0F" w14:textId="77777777" w:rsidR="008B23C6" w:rsidRPr="008B23C6" w:rsidRDefault="008B23C6" w:rsidP="008B23C6">
      <w:pPr>
        <w:rPr>
          <w:rFonts w:asciiTheme="majorHAnsi" w:hAnsiTheme="majorHAnsi" w:cstheme="majorHAnsi"/>
          <w:sz w:val="22"/>
          <w:szCs w:val="22"/>
        </w:rPr>
      </w:pPr>
    </w:p>
    <w:p w14:paraId="420BFCA5" w14:textId="48CABF64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DocumentationTok"/>
          <w:rFonts w:asciiTheme="majorHAnsi" w:hAnsiTheme="majorHAnsi" w:cstheme="majorHAnsi"/>
          <w:b w:val="0"/>
          <w:bCs/>
          <w:i w:val="0"/>
          <w:iCs/>
          <w:sz w:val="18"/>
          <w:szCs w:val="18"/>
        </w:rPr>
        <w:t># Neigiamas binominis modeli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model_2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lm.nb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(count</w:t>
      </w:r>
      <w:r w:rsidRPr="0085152E">
        <w:rPr>
          <w:rStyle w:val="DecValTok"/>
          <w:rFonts w:asciiTheme="majorHAnsi" w:hAnsiTheme="majorHAnsi" w:cstheme="majorHAnsi"/>
          <w:sz w:val="18"/>
          <w:szCs w:val="18"/>
        </w:rPr>
        <w:t>-1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.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data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</w:t>
      </w:r>
    </w:p>
    <w:p w14:paraId="60E8245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all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glm.nb(formula = count - 1 ~ ., data = train, init.theta = 0.9875132249,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link = log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Deviance Residuals: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Min       1Q   Median       3Q      Max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-3.3080  -0.9454  -0.2370   0.3255   3.6912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oefficients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    Estimate Std. Error z value Pr(&gt;|z|)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Intercept)  4.4683659  0.0481042  92.889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season2      0.0468850  0.0286283   1.638 0.101481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3     -0.1370228  0.0356018  -3.849 0.000119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4      0.3897365  0.0252983  15.406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holiday1    -0.1638248  0.0501087  -3.269 0.001078 **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orkingday1  0.1206863  0.0179617   6.719 1.83e-11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2     0.1600360  0.0197434   8.106 5.24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3    -0.1162245  0.0329922  -3.523 0.000427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weather4     0.4347027  0.5858772   0.742 0.458106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temp        0.0572506  0.0014911  38.395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umidity    -0.0156793  0.0004993 -31.402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indspeed    0.0049474  0.0010552   4.689 2.75e-0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--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ignif. codes:  0 '***' 0.001 '**' 0.01 '*' 0.05 '.' 0.1 ' '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Dispersion parameter for Negative Binomial(0.9875) family taken to be 1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Null deviance: 22643  on 15640 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Residual deviance: 18113  on 15629 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IC: 19078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Number of Fisher Scoring iterations: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    Theta:  0.9875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Std. Err.:  0.0102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2 x log-likelihood:  -190758.3850</w:t>
      </w:r>
    </w:p>
    <w:p w14:paraId="44C76570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a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StringTok"/>
          <w:rFonts w:asciiTheme="majorHAnsi" w:hAnsiTheme="majorHAnsi" w:cstheme="majorHAnsi"/>
          <w:sz w:val="18"/>
          <w:szCs w:val="18"/>
        </w:rPr>
        <w:t>"Deviacija padalinta iš laisvės laipsnių: 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model_2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deviance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/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model_2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df.residual,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\n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308B643D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lastRenderedPageBreak/>
        <w:t>## Deviacija padalinta iš laisvės laipsnių:  1.15894</w:t>
      </w:r>
    </w:p>
    <w:p w14:paraId="6E9136DF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oks.distance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)</w:t>
      </w:r>
    </w:p>
    <w:p w14:paraId="53F30A7D" w14:textId="77777777" w:rsidR="00986F25" w:rsidRPr="0085152E" w:rsidRDefault="0043777A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drawing>
          <wp:inline distT="0" distB="0" distL="0" distR="0" wp14:anchorId="028E1191" wp14:editId="1F448F9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RM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63275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ibbl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itte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model_2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fitted.values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resi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esid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,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pearson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fitted,resid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poin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alpha=</w:t>
      </w:r>
      <w:r w:rsidRPr="0085152E">
        <w:rPr>
          <w:rStyle w:val="FloatTok"/>
          <w:rFonts w:asciiTheme="majorHAnsi" w:hAnsiTheme="majorHAnsi" w:cstheme="majorHAnsi"/>
          <w:sz w:val="18"/>
          <w:szCs w:val="18"/>
        </w:rPr>
        <w:t>0.1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smooth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e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F)</w:t>
      </w:r>
    </w:p>
    <w:p w14:paraId="732A6C32" w14:textId="3FE1FB37" w:rsidR="00986F25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5C8D89B5" wp14:editId="6D363040">
            <wp:extent cx="5289452" cy="3778341"/>
            <wp:effectExtent l="0" t="0" r="0" b="0"/>
            <wp:docPr id="14" name="Paveikslėlis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aveikslėlis 1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3195" cy="37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F52BC" w14:textId="11F7B28B" w:rsidR="008B23C6" w:rsidRPr="008B23C6" w:rsidRDefault="008B23C6" w:rsidP="008B23C6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eigia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inomin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E15C6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E15C6F"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 w:rsidR="00E15C6F">
        <w:rPr>
          <w:rFonts w:asciiTheme="majorHAnsi" w:hAnsiTheme="majorHAnsi" w:cstheme="majorHAnsi"/>
          <w:sz w:val="22"/>
          <w:szCs w:val="22"/>
        </w:rPr>
        <w:t xml:space="preserve"> visas </w:t>
      </w:r>
      <w:proofErr w:type="spellStart"/>
      <w:r w:rsidR="00E15C6F">
        <w:rPr>
          <w:rFonts w:asciiTheme="majorHAnsi" w:hAnsiTheme="majorHAnsi" w:cstheme="majorHAnsi"/>
          <w:sz w:val="22"/>
          <w:szCs w:val="22"/>
        </w:rPr>
        <w:t>kovariantes</w:t>
      </w:r>
      <w:proofErr w:type="spellEnd"/>
      <w:r w:rsidR="00E15C6F">
        <w:rPr>
          <w:rFonts w:asciiTheme="majorHAnsi" w:hAnsiTheme="majorHAnsi" w:cstheme="majorHAnsi"/>
          <w:sz w:val="22"/>
          <w:szCs w:val="22"/>
        </w:rPr>
        <w:t>,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titink</w:t>
      </w:r>
      <w:r w:rsidR="00E15C6F">
        <w:rPr>
          <w:rFonts w:asciiTheme="majorHAnsi" w:hAnsiTheme="majorHAnsi" w:cstheme="majorHAnsi"/>
          <w:sz w:val="22"/>
          <w:szCs w:val="22"/>
        </w:rPr>
        <w:t>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rieš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>
        <w:rPr>
          <w:rFonts w:asciiTheme="majorHAnsi" w:hAnsiTheme="majorHAnsi" w:cstheme="majorHAnsi"/>
          <w:sz w:val="22"/>
          <w:szCs w:val="22"/>
        </w:rPr>
        <w:t>minėtą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ykščio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aisykl</w:t>
      </w:r>
      <w:r w:rsidR="00E15C6F">
        <w:rPr>
          <w:rFonts w:asciiTheme="majorHAnsi" w:hAnsiTheme="majorHAnsi" w:cstheme="majorHAnsi"/>
          <w:sz w:val="22"/>
          <w:szCs w:val="22"/>
        </w:rPr>
        <w:t>ę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Kuko </w:t>
      </w:r>
      <w:proofErr w:type="spellStart"/>
      <w:r>
        <w:rPr>
          <w:rFonts w:asciiTheme="majorHAnsi" w:hAnsiTheme="majorHAnsi" w:cstheme="majorHAnsi"/>
          <w:sz w:val="22"/>
          <w:szCs w:val="22"/>
        </w:rPr>
        <w:t>mato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ikšm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rafiką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eras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ipr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15C6F">
        <w:rPr>
          <w:rFonts w:asciiTheme="majorHAnsi" w:hAnsiTheme="majorHAnsi" w:cstheme="majorHAnsi"/>
          <w:sz w:val="22"/>
          <w:szCs w:val="22"/>
        </w:rPr>
        <w:t>išskirčių</w:t>
      </w:r>
      <w:proofErr w:type="spellEnd"/>
      <w:r w:rsidR="00E15C6F">
        <w:rPr>
          <w:rFonts w:asciiTheme="majorHAnsi" w:hAnsiTheme="majorHAnsi" w:cstheme="majorHAnsi"/>
          <w:sz w:val="22"/>
          <w:szCs w:val="22"/>
        </w:rPr>
        <w:t>.</w:t>
      </w:r>
    </w:p>
    <w:p w14:paraId="3D85B51F" w14:textId="5BE433E4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DocumentationTok"/>
          <w:rFonts w:asciiTheme="majorHAnsi" w:hAnsiTheme="majorHAnsi" w:cstheme="majorHAnsi"/>
          <w:b w:val="0"/>
          <w:bCs/>
          <w:i w:val="0"/>
          <w:iCs/>
          <w:sz w:val="18"/>
          <w:szCs w:val="18"/>
        </w:rPr>
        <w:t># Stepwise selectio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model_2_step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tepAI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</w:t>
      </w:r>
    </w:p>
    <w:p w14:paraId="4D8242F3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tart:  AIC=190782.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count - 1 ~ season + holiday + workingday + weather + atemp +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humidity + windspeed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         Df    AIC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&lt;none&gt;          19078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holiday     1 19079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windspeed   1 19080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-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workingday  1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190825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weather     3 190878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season      3 19129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humidity    1 19169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atemp       1 192170</w:t>
      </w:r>
    </w:p>
    <w:p w14:paraId="33CF5096" w14:textId="77777777" w:rsidR="005D3CFB" w:rsidRPr="0085152E" w:rsidRDefault="005D3CFB">
      <w:pPr>
        <w:pStyle w:val="SourceCode"/>
        <w:rPr>
          <w:rStyle w:val="FunctionTok"/>
          <w:rFonts w:asciiTheme="majorHAnsi" w:hAnsiTheme="majorHAnsi" w:cstheme="majorHAnsi"/>
          <w:sz w:val="18"/>
          <w:szCs w:val="18"/>
        </w:rPr>
      </w:pPr>
    </w:p>
    <w:p w14:paraId="30DE5385" w14:textId="332F2C9D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#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Gaunamas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lygiai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toks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pat modeli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nova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model_2, model_2_step)</w:t>
      </w:r>
    </w:p>
    <w:p w14:paraId="5C36F0A7" w14:textId="7C08954B" w:rsidR="00986F25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Likelihood ratio tests of Negative Binomial Model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Response: count -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                                                               Model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season + holiday + workingday + weather + atemp + humidity + windspeed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season + holiday + workingday + weather + atemp + humidity + windspeed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lastRenderedPageBreak/>
        <w:t xml:space="preserve">##       theta Resid. df    2 x log-lik.   Test    df LR stat.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Pr(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Chi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1 0.9875132     15629       -190758.4                          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0.9875132     15629       -190758.4 1 vs 2     0        0       1</w:t>
      </w:r>
    </w:p>
    <w:p w14:paraId="3E0CB9E9" w14:textId="77777777" w:rsidR="00E15C6F" w:rsidRDefault="00E15C6F">
      <w:pPr>
        <w:rPr>
          <w:rStyle w:val="VerbatimChar"/>
          <w:rFonts w:asciiTheme="majorHAnsi" w:hAnsiTheme="majorHAnsi" w:cstheme="majorHAnsi"/>
          <w:sz w:val="18"/>
          <w:szCs w:val="18"/>
        </w:rPr>
      </w:pPr>
    </w:p>
    <w:p w14:paraId="32258BB7" w14:textId="599C43A1" w:rsidR="00E15C6F" w:rsidRDefault="00E15C6F" w:rsidP="00E15C6F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pažingsninę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regresiją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gautamas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toks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pat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s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</w:p>
    <w:p w14:paraId="5ADB6362" w14:textId="5715E0DB" w:rsidR="00E15C6F" w:rsidRDefault="00E15C6F" w:rsidP="00E15C6F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aci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am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>,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e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jungti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r w:rsidR="00276E02">
        <w:rPr>
          <w:rStyle w:val="VerbatimChar"/>
          <w:rFonts w:asciiTheme="majorHAnsi" w:hAnsiTheme="majorHAnsi" w:cstheme="majorHAnsi"/>
          <w:szCs w:val="22"/>
        </w:rPr>
        <w:t>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iekybinį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o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logaritmo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pokytį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tą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oeficientą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atitinkančiai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ovariantei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pakitu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vienetu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, o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likusiom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ovariantėm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fiksuotom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>.</w:t>
      </w:r>
    </w:p>
    <w:p w14:paraId="2A493A66" w14:textId="5C17A09A" w:rsidR="00276E02" w:rsidRDefault="00276E02" w:rsidP="00E15C6F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Eksponenciju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iu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n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r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didė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>.</w:t>
      </w:r>
    </w:p>
    <w:p w14:paraId="74177A68" w14:textId="423D5525" w:rsidR="004C06D0" w:rsidRPr="004C06D0" w:rsidRDefault="004C06D0" w:rsidP="00E15C6F">
      <w:pPr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Šventin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6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įprast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2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c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Didėjant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temperatūrai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mažėjant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drėgnumui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daugiau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vėjo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greitis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teigiamai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veikia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skaičių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>.</w:t>
      </w:r>
    </w:p>
    <w:p w14:paraId="42BB209E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#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Modelio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koeficientų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reikšmės</w:t>
      </w:r>
      <w:proofErr w:type="spellEnd"/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spell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est</w:t>
      </w:r>
      <w:proofErr w:type="spell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bind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Estimate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ex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ef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model_2)),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ex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nfin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)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est</w:t>
      </w:r>
    </w:p>
    <w:p w14:paraId="1FDF2118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          Estimate      2.5 %     97.5 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Intercept) 87.2140906 79.1320318 96.153308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2      1.0480014  0.9914426  1.1077815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3      0.8719504  0.8153415  0.932451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4      1.4765916  1.4064702  1.550201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oliday1     0.8488907  0.7704783  0.9377049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orkingday1  1.1282710  1.0891549  1.168602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2     1.1735532  1.1283699  1.220751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3     0.8902753  0.8348130  0.950110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4     1.5445039  0.5855209  6.314784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temp        1.0589212  1.0558235  1.0620248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umidity     0.9844430  0.9834496  0.9854365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indspeed    1.0049597  1.0028406  1.0070870</w:t>
      </w:r>
    </w:p>
    <w:p w14:paraId="4E056B70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effects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redictorEffect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)</w:t>
      </w:r>
    </w:p>
    <w:p w14:paraId="40F779BC" w14:textId="6BA7723A" w:rsidR="00986F25" w:rsidRPr="0085152E" w:rsidRDefault="00431FAB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11D60F70" wp14:editId="1C895DD3">
            <wp:extent cx="5943600" cy="3748405"/>
            <wp:effectExtent l="0" t="0" r="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veikslėlis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5F72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Modelio panaudojimas prognozėms naudojant testavimo duomenų aibę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_with_pred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est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unt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count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pre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redi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model_2_step,test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ype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response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_with_pred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,pred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ivot_longe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everythin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value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ill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histogra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et_wr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name))</w:t>
      </w:r>
    </w:p>
    <w:p w14:paraId="0CE7E63F" w14:textId="24DA3C96" w:rsidR="00986F25" w:rsidRPr="0085152E" w:rsidRDefault="00431FAB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63530A73" wp14:editId="25B96C9C">
            <wp:extent cx="5248432" cy="3749040"/>
            <wp:effectExtent l="0" t="0" r="0" b="0"/>
            <wp:docPr id="16" name="Paveikslėlis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aveikslėlis 1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1517" cy="3751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8A63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yardstick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ms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est_with_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pred,count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,pred)</w:t>
      </w:r>
    </w:p>
    <w:p w14:paraId="2A8DC06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1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.metric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.estimator .estimate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chr&gt;   &lt;chr&gt;       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rmse    standard        152.</w:t>
      </w:r>
    </w:p>
    <w:p w14:paraId="1B1B3E9C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a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est_with_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pred,count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,pred)</w:t>
      </w:r>
    </w:p>
    <w:p w14:paraId="7F3D9E91" w14:textId="45F85052" w:rsidR="00986F25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1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.metric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.estimator .estimate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chr&gt;   &lt;chr&gt;       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1 </w:t>
      </w:r>
      <w:proofErr w:type="spell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mae</w:t>
      </w:r>
      <w:proofErr w:type="spell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 standard        112.</w:t>
      </w:r>
    </w:p>
    <w:p w14:paraId="0D4C6C31" w14:textId="77777777" w:rsidR="006775F9" w:rsidRDefault="0041449C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li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(</w:t>
      </w:r>
      <w:r w:rsidRPr="0041449C">
        <w:rPr>
          <w:rStyle w:val="VerbatimChar"/>
          <w:rFonts w:asciiTheme="majorHAnsi" w:hAnsiTheme="majorHAnsi" w:cstheme="majorHAnsi"/>
          <w:szCs w:val="22"/>
        </w:rPr>
        <w:t>R</w:t>
      </w:r>
      <w:r>
        <w:rPr>
          <w:rStyle w:val="VerbatimChar"/>
          <w:rFonts w:asciiTheme="majorHAnsi" w:hAnsiTheme="majorHAnsi" w:cstheme="majorHAnsi"/>
          <w:szCs w:val="22"/>
        </w:rPr>
        <w:t xml:space="preserve">MSE=152, MAE=112)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tebi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tremali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biejo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usė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3238D62E" w14:textId="7C48C763" w:rsidR="0041449C" w:rsidRDefault="006775F9" w:rsidP="006775F9">
      <w:pPr>
        <w:rPr>
          <w:rStyle w:val="VerbatimChar"/>
          <w:rFonts w:asciiTheme="majorHAnsi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szCs w:val="22"/>
        </w:rPr>
        <w:t xml:space="preserve">Kaip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nuli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irst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0F1611CF" w14:textId="77777777" w:rsidR="006775F9" w:rsidRPr="006775F9" w:rsidRDefault="006775F9" w:rsidP="006775F9">
      <w:pPr>
        <w:rPr>
          <w:rFonts w:asciiTheme="majorHAnsi" w:hAnsiTheme="majorHAnsi" w:cstheme="majorHAnsi"/>
          <w:sz w:val="22"/>
          <w:szCs w:val="22"/>
        </w:rPr>
      </w:pPr>
    </w:p>
    <w:p w14:paraId="79F90DD8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Zero-truncated modelis kaip alternatyva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VGAM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ztrunc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gl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.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amil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osnegbinomi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data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ztrunc)</w:t>
      </w:r>
    </w:p>
    <w:p w14:paraId="62950A55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all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lastRenderedPageBreak/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vglm(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formula = count ~ ., family = posnegbinomial(), data = 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Coefficients: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     Estimate Std. Error z value Pr(&gt;|z|)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Intercept):1  4.468613   0.047692  93.696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(Intercept):2  0.004881   0.011217   0.435 0.663422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season2        0.046896   0.028382   1.652 0.098472 .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3       -0.136994   0.035296  -3.881 0.000104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4        0.389701   0.025081  15.538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oliday1      -0.163800   0.049679  -3.297 0.000977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orkingday1    0.120639   0.017807   6.775 1.25e-11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2       0.160002   0.019574   8.174 2.97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3      -0.116211   0.032709  -3.553 0.000381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weather4       0.434703   0.580882   0.748 0.454249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temp          0.057243   0.001478  38.722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umidity      -0.015678   0.000495 -31.671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indspeed      0.004947   0.001046   4.729 2.26e-0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--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ignif. codes:  0 '***' 0.001 '**' 0.01 '*' 0.05 '.' 0.1 ' '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Names of linear predictors: loglink(munb), loglink(size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Log-likelihood: -95379.84 on 31269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Number of Fisher scoring iterations: 6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No Hauck-Donner effect found in any of the estimates</w:t>
      </w:r>
    </w:p>
    <w:p w14:paraId="0ABA4A41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Modelio prognozė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_with_pred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est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pre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redi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ztrunc,test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ype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response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[,</w:t>
      </w:r>
      <w:r w:rsidRPr="0085152E">
        <w:rPr>
          <w:rStyle w:val="DecValTok"/>
          <w:rFonts w:asciiTheme="majorHAnsi" w:hAnsiTheme="majorHAnsi" w:cstheme="majorHAnsi"/>
          <w:sz w:val="18"/>
          <w:szCs w:val="18"/>
        </w:rPr>
        <w:t>1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]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_with_pred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,pred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ivot_longe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everythin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value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ill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histogra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et_wr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name))</w:t>
      </w:r>
    </w:p>
    <w:p w14:paraId="27BF5E41" w14:textId="4E584080" w:rsidR="00986F25" w:rsidRPr="0085152E" w:rsidRDefault="00431FAB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2AAF50BC" wp14:editId="2C98060B">
            <wp:extent cx="4867422" cy="3476879"/>
            <wp:effectExtent l="0" t="0" r="0" b="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aveikslėlis 1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2678" cy="348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FB7C1" w14:textId="1B84B930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spell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mse</w:t>
      </w:r>
      <w:proofErr w:type="spell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spell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test_with_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pred,count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,pred</w:t>
      </w:r>
      <w:proofErr w:type="spell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6B8966A4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1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.metric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.estimator .estimate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chr&gt;   &lt;chr&gt;       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rmse    standard        152.</w:t>
      </w:r>
    </w:p>
    <w:p w14:paraId="1133816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a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est_with_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pred,count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,pred)</w:t>
      </w:r>
    </w:p>
    <w:p w14:paraId="40670DA5" w14:textId="61036A69" w:rsidR="00663675" w:rsidRPr="0085152E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1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.metric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.estimator .estimate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chr&gt;   &lt;chr&gt;       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1 </w:t>
      </w:r>
      <w:proofErr w:type="spell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mae</w:t>
      </w:r>
      <w:proofErr w:type="spell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 standard        113.</w:t>
      </w:r>
    </w:p>
    <w:p w14:paraId="1FF6C6A7" w14:textId="77777777" w:rsidR="00663675" w:rsidRPr="0085152E" w:rsidRDefault="00663675">
      <w:pPr>
        <w:rPr>
          <w:rStyle w:val="VerbatimChar"/>
          <w:rFonts w:asciiTheme="majorHAnsi" w:hAnsiTheme="majorHAnsi" w:cstheme="majorHAnsi"/>
          <w:sz w:val="18"/>
          <w:szCs w:val="18"/>
        </w:rPr>
      </w:pPr>
    </w:p>
    <w:p w14:paraId="643776F5" w14:textId="7332785E" w:rsidR="00663675" w:rsidRDefault="006775F9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reikšmingos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vertinant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aip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at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ast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tremalia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 w:rsidRPr="006775F9">
        <w:rPr>
          <w:rStyle w:val="VerbatimChar"/>
          <w:rFonts w:asciiTheme="majorHAnsi" w:hAnsiTheme="majorHAnsi" w:cstheme="majorHAnsi"/>
          <w:szCs w:val="22"/>
        </w:rPr>
        <w:t>(RMSE=152, MAE=113)</w:t>
      </w:r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7240A19C" w14:textId="3484DA6E" w:rsidR="006775F9" w:rsidRDefault="006775F9">
      <w:pPr>
        <w:rPr>
          <w:rStyle w:val="VerbatimChar"/>
          <w:rFonts w:asciiTheme="majorHAnsi" w:hAnsiTheme="majorHAnsi" w:cstheme="majorHAnsi"/>
          <w:szCs w:val="22"/>
        </w:rPr>
      </w:pPr>
    </w:p>
    <w:p w14:paraId="67BC7212" w14:textId="02037126" w:rsidR="006775F9" w:rsidRDefault="006775F9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59186DEF" w14:textId="59B46F2A" w:rsidR="006775F9" w:rsidRDefault="006775F9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neigiama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binomini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skaičiui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esančio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reikšmingo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. </w:t>
      </w:r>
    </w:p>
    <w:p w14:paraId="7A199025" w14:textId="3F9E4793" w:rsidR="007C56FC" w:rsidRDefault="007C56FC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Šventin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avaitgalia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m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000694">
        <w:rPr>
          <w:rStyle w:val="VerbatimChar"/>
          <w:rFonts w:asciiTheme="majorHAnsi" w:hAnsiTheme="majorHAnsi" w:cstheme="majorHAnsi"/>
          <w:szCs w:val="22"/>
        </w:rPr>
        <w:t>16%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000694">
        <w:rPr>
          <w:rStyle w:val="VerbatimChar"/>
          <w:rFonts w:asciiTheme="majorHAnsi" w:hAnsiTheme="majorHAnsi" w:cstheme="majorHAnsi"/>
          <w:szCs w:val="22"/>
        </w:rPr>
        <w:t>12%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Didesnė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temperatūra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vėjingumas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teigiamai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įtakoja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nuomos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paklausą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drėgnumas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–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neigiamai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>.</w:t>
      </w:r>
    </w:p>
    <w:p w14:paraId="186FB596" w14:textId="559F4204" w:rsidR="006775F9" w:rsidRPr="006775F9" w:rsidRDefault="007C56FC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Dėl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n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laid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proofErr w:type="gramStart"/>
      <w:r>
        <w:rPr>
          <w:rStyle w:val="VerbatimChar"/>
          <w:rFonts w:asciiTheme="majorHAnsi" w:hAnsiTheme="majorHAnsi" w:cstheme="majorHAnsi"/>
          <w:szCs w:val="22"/>
        </w:rPr>
        <w:t>aib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</w:t>
      </w:r>
      <w:r w:rsidR="006775F9">
        <w:rPr>
          <w:rStyle w:val="VerbatimChar"/>
          <w:rFonts w:asciiTheme="majorHAnsi" w:hAnsiTheme="majorHAnsi" w:cstheme="majorHAnsi"/>
          <w:szCs w:val="22"/>
        </w:rPr>
        <w:t>odelis</w:t>
      </w:r>
      <w:proofErr w:type="spellEnd"/>
      <w:proofErr w:type="gramEnd"/>
      <w:r w:rsid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775F9">
        <w:rPr>
          <w:rStyle w:val="VerbatimChar"/>
          <w:rFonts w:asciiTheme="majorHAnsi" w:hAnsiTheme="majorHAnsi" w:cstheme="majorHAnsi"/>
          <w:szCs w:val="22"/>
        </w:rPr>
        <w:t>netinkamas</w:t>
      </w:r>
      <w:proofErr w:type="spellEnd"/>
      <w:r w:rsid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775F9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uom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laus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6F1FBE07" w14:textId="11DFBA97" w:rsidR="00663675" w:rsidRPr="0085152E" w:rsidRDefault="00663675" w:rsidP="00663675">
      <w:pPr>
        <w:pStyle w:val="Antrat2"/>
        <w:rPr>
          <w:rFonts w:cstheme="majorHAnsi"/>
          <w:color w:val="000000" w:themeColor="text1"/>
          <w:sz w:val="22"/>
          <w:szCs w:val="22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br w:type="page"/>
      </w:r>
      <w:bookmarkStart w:id="7" w:name="_Toc99128351"/>
      <w:r w:rsidRPr="0085152E">
        <w:rPr>
          <w:rStyle w:val="VerbatimChar"/>
          <w:rFonts w:asciiTheme="majorHAnsi" w:hAnsiTheme="majorHAnsi" w:cstheme="majorHAnsi"/>
          <w:b w:val="0"/>
          <w:bCs w:val="0"/>
          <w:color w:val="000000" w:themeColor="text1"/>
          <w:szCs w:val="22"/>
        </w:rPr>
        <w:lastRenderedPageBreak/>
        <w:t>2.</w:t>
      </w:r>
      <w:r w:rsidRPr="0085152E">
        <w:rPr>
          <w:rStyle w:val="VerbatimChar"/>
          <w:rFonts w:asciiTheme="majorHAnsi" w:hAnsiTheme="majorHAnsi" w:cstheme="majorHAnsi"/>
          <w:color w:val="000000" w:themeColor="text1"/>
          <w:szCs w:val="22"/>
        </w:rPr>
        <w:t xml:space="preserve"> </w:t>
      </w:r>
      <w:r w:rsidRPr="0085152E"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 xml:space="preserve">Naudojant </w:t>
      </w:r>
      <w:proofErr w:type="spellStart"/>
      <w:r w:rsidRPr="0085152E"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>Python</w:t>
      </w:r>
      <w:bookmarkEnd w:id="7"/>
      <w:proofErr w:type="spellEnd"/>
    </w:p>
    <w:sectPr w:rsidR="00663675" w:rsidRPr="008515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9ED70" w14:textId="77777777" w:rsidR="00B556AB" w:rsidRDefault="00B556AB">
      <w:pPr>
        <w:spacing w:after="0"/>
      </w:pPr>
      <w:r>
        <w:separator/>
      </w:r>
    </w:p>
  </w:endnote>
  <w:endnote w:type="continuationSeparator" w:id="0">
    <w:p w14:paraId="7B6FD975" w14:textId="77777777" w:rsidR="00B556AB" w:rsidRDefault="00B556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D648A" w14:textId="77777777" w:rsidR="00B556AB" w:rsidRDefault="00B556AB">
      <w:r>
        <w:separator/>
      </w:r>
    </w:p>
  </w:footnote>
  <w:footnote w:type="continuationSeparator" w:id="0">
    <w:p w14:paraId="5504F26C" w14:textId="77777777" w:rsidR="00B556AB" w:rsidRDefault="00B55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207074"/>
    <w:rsid w:val="00214DB4"/>
    <w:rsid w:val="00241F1F"/>
    <w:rsid w:val="0027297F"/>
    <w:rsid w:val="00276E02"/>
    <w:rsid w:val="002D4579"/>
    <w:rsid w:val="00337F81"/>
    <w:rsid w:val="003807A4"/>
    <w:rsid w:val="003D2B1D"/>
    <w:rsid w:val="0040586D"/>
    <w:rsid w:val="0041449C"/>
    <w:rsid w:val="00431FAB"/>
    <w:rsid w:val="0043777A"/>
    <w:rsid w:val="004C06D0"/>
    <w:rsid w:val="005519AB"/>
    <w:rsid w:val="005D3CFB"/>
    <w:rsid w:val="006501A1"/>
    <w:rsid w:val="00663675"/>
    <w:rsid w:val="006775F9"/>
    <w:rsid w:val="006A3D8B"/>
    <w:rsid w:val="007C56FC"/>
    <w:rsid w:val="00802F63"/>
    <w:rsid w:val="00844728"/>
    <w:rsid w:val="0085152E"/>
    <w:rsid w:val="00851DCC"/>
    <w:rsid w:val="00887ED2"/>
    <w:rsid w:val="008A5FDA"/>
    <w:rsid w:val="008B23C6"/>
    <w:rsid w:val="00961016"/>
    <w:rsid w:val="00986F25"/>
    <w:rsid w:val="009E7FB4"/>
    <w:rsid w:val="00A72DE2"/>
    <w:rsid w:val="00A81E8F"/>
    <w:rsid w:val="00B556AB"/>
    <w:rsid w:val="00B844A3"/>
    <w:rsid w:val="00C81A9F"/>
    <w:rsid w:val="00CF5976"/>
    <w:rsid w:val="00DC69ED"/>
    <w:rsid w:val="00E15C6F"/>
    <w:rsid w:val="00EA16D3"/>
    <w:rsid w:val="00EB0136"/>
    <w:rsid w:val="00EC69E2"/>
    <w:rsid w:val="00FA1C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agrindinisteksta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brajeshmohapatra/bike-count-prediction-data-set?select=train.csv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0</Pages>
  <Words>2643</Words>
  <Characters>15070</Characters>
  <Application>Microsoft Office Word</Application>
  <DocSecurity>0</DocSecurity>
  <Lines>125</Lines>
  <Paragraphs>3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1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26</cp:revision>
  <dcterms:created xsi:type="dcterms:W3CDTF">2022-03-25T15:29:00Z</dcterms:created>
  <dcterms:modified xsi:type="dcterms:W3CDTF">2022-03-25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